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657" w:rsidRDefault="009B6657" w:rsidP="009B665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percentage of proteins in inner membrane is huge compared to outer and plasma</w:t>
      </w:r>
    </w:p>
    <w:p w:rsidR="009B6657" w:rsidRDefault="009B6657" w:rsidP="009B665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tc is located in the inner membrane of mitochondria</w:t>
      </w:r>
    </w:p>
    <w:p w:rsidR="000A0B45" w:rsidRDefault="000A0B45" w:rsidP="009B665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ner membrane forms invagination called cristae – increase surface so can put enzymes of etc and</w:t>
      </w:r>
      <w:r w:rsidR="00F04D4D">
        <w:rPr>
          <w:rFonts w:ascii="Arial" w:hAnsi="Arial" w:cs="Arial"/>
          <w:sz w:val="24"/>
          <w:szCs w:val="40"/>
        </w:rPr>
        <w:t xml:space="preserve"> </w:t>
      </w:r>
      <w:r>
        <w:rPr>
          <w:rFonts w:ascii="Arial" w:hAnsi="Arial" w:cs="Arial"/>
          <w:sz w:val="24"/>
          <w:szCs w:val="40"/>
        </w:rPr>
        <w:t>mitochondria can produce more ATP</w:t>
      </w:r>
    </w:p>
    <w:p w:rsidR="00145863" w:rsidRDefault="00F04D4D" w:rsidP="009B665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trix – soluble part</w:t>
      </w:r>
      <w:r w:rsidR="00145863">
        <w:rPr>
          <w:rFonts w:ascii="Arial" w:hAnsi="Arial" w:cs="Arial"/>
          <w:sz w:val="24"/>
          <w:szCs w:val="40"/>
        </w:rPr>
        <w:t xml:space="preserve"> </w:t>
      </w:r>
    </w:p>
    <w:p w:rsidR="00F04D4D" w:rsidRDefault="00F04D4D" w:rsidP="009B665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ide the mitochondria – several processes that can happen</w:t>
      </w:r>
    </w:p>
    <w:p w:rsidR="00F04D4D" w:rsidRDefault="00F04D4D" w:rsidP="00F04D4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uter membrane – fatty acid metabolism – saturation and </w:t>
      </w:r>
      <w:r w:rsidR="00D83F0D">
        <w:rPr>
          <w:rFonts w:ascii="Arial" w:hAnsi="Arial" w:cs="Arial"/>
          <w:sz w:val="24"/>
          <w:szCs w:val="40"/>
        </w:rPr>
        <w:t>elongation</w:t>
      </w:r>
    </w:p>
    <w:p w:rsidR="00F04D4D" w:rsidRDefault="00D83F0D" w:rsidP="00F04D4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ner membrane – etc, oxidative phosphorylation, fatty acid transport</w:t>
      </w:r>
    </w:p>
    <w:p w:rsidR="00D83F0D" w:rsidRDefault="00D83F0D" w:rsidP="00F04D4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trix – pyruvate dehydrogenase complex</w:t>
      </w:r>
      <w:r w:rsidR="00551BC2">
        <w:rPr>
          <w:rFonts w:ascii="Arial" w:hAnsi="Arial" w:cs="Arial"/>
          <w:sz w:val="24"/>
          <w:szCs w:val="40"/>
        </w:rPr>
        <w:t>,…</w:t>
      </w:r>
    </w:p>
    <w:p w:rsidR="00551BC2" w:rsidRDefault="00551BC2" w:rsidP="00F04D4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uter membrane is more porous than inner – but are still regulated</w:t>
      </w:r>
      <w:r w:rsidR="00996EF9">
        <w:rPr>
          <w:rFonts w:ascii="Arial" w:hAnsi="Arial" w:cs="Arial"/>
          <w:sz w:val="24"/>
          <w:szCs w:val="40"/>
        </w:rPr>
        <w:t xml:space="preserve"> – inner membrane is more tightly regulated</w:t>
      </w:r>
    </w:p>
    <w:p w:rsidR="00996EF9" w:rsidRDefault="00996EF9" w:rsidP="00996EF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lectron transport chain</w:t>
      </w:r>
    </w:p>
    <w:p w:rsidR="00996EF9" w:rsidRDefault="00245574" w:rsidP="00996EF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xes – I, II, III, IV involve in electron transport</w:t>
      </w:r>
    </w:p>
    <w:p w:rsidR="00245574" w:rsidRDefault="00245574" w:rsidP="00996EF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x IV – ATP synthase – synthesise ATP – use the proton gradient generated in etc</w:t>
      </w:r>
    </w:p>
    <w:p w:rsidR="00245574" w:rsidRDefault="00245574" w:rsidP="00996EF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utside the inner membrane is the intermembrane space</w:t>
      </w:r>
    </w:p>
    <w:p w:rsidR="00245574" w:rsidRDefault="00996B8A" w:rsidP="00996EF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x I transports proton from matrix to intermembrane space</w:t>
      </w:r>
    </w:p>
    <w:p w:rsidR="00996B8A" w:rsidRDefault="00996B8A" w:rsidP="00996EF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x II no transport of proton</w:t>
      </w:r>
    </w:p>
    <w:p w:rsidR="00996B8A" w:rsidRDefault="00996B8A" w:rsidP="00996EF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x III and IV both</w:t>
      </w:r>
    </w:p>
    <w:p w:rsidR="00115527" w:rsidRDefault="00115527" w:rsidP="00996EF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4 integral membrane complexes – I to IV</w:t>
      </w:r>
    </w:p>
    <w:p w:rsidR="00115527" w:rsidRDefault="00115527" w:rsidP="00996EF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tegral membrane – part of it is inside membrane and a portion that goes into the matrix – allow them to transfer protons form one side to another side</w:t>
      </w:r>
    </w:p>
    <w:p w:rsidR="00115527" w:rsidRDefault="00115527" w:rsidP="00996EF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ll complexes because they are formed by multiple proteins – subunits forming entire the complex – 40 proteins forming complex I</w:t>
      </w:r>
    </w:p>
    <w:p w:rsidR="00B043C5" w:rsidRDefault="00B043C5" w:rsidP="00996EF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3 chemical reactions </w:t>
      </w:r>
    </w:p>
    <w:p w:rsidR="00A11B88" w:rsidRDefault="00A11B88" w:rsidP="00996EF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x II is part of cac – succinate dehydrogenase</w:t>
      </w:r>
      <w:r w:rsidR="00E94B95">
        <w:rPr>
          <w:rFonts w:ascii="Arial" w:hAnsi="Arial" w:cs="Arial"/>
          <w:sz w:val="24"/>
          <w:szCs w:val="40"/>
        </w:rPr>
        <w:t xml:space="preserve"> –</w:t>
      </w:r>
      <w:r w:rsidR="004D2EA6">
        <w:rPr>
          <w:rFonts w:ascii="Arial" w:hAnsi="Arial" w:cs="Arial"/>
          <w:sz w:val="24"/>
          <w:szCs w:val="40"/>
        </w:rPr>
        <w:t xml:space="preserve"> succinate to fumarate (oxidation) –</w:t>
      </w:r>
      <w:r w:rsidR="00E94B95">
        <w:rPr>
          <w:rFonts w:ascii="Arial" w:hAnsi="Arial" w:cs="Arial"/>
          <w:sz w:val="24"/>
          <w:szCs w:val="40"/>
        </w:rPr>
        <w:t xml:space="preserve"> produce FADH2</w:t>
      </w:r>
      <w:r w:rsidR="00375DC9">
        <w:rPr>
          <w:rFonts w:ascii="Arial" w:hAnsi="Arial" w:cs="Arial"/>
          <w:sz w:val="24"/>
          <w:szCs w:val="40"/>
        </w:rPr>
        <w:t xml:space="preserve"> that further transports enzyme to CoQ</w:t>
      </w:r>
    </w:p>
    <w:p w:rsidR="00096483" w:rsidRDefault="00096483" w:rsidP="000964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dox reactions</w:t>
      </w:r>
    </w:p>
    <w:p w:rsidR="00096483" w:rsidRDefault="00096483" w:rsidP="000964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pecies that accept electrons</w:t>
      </w:r>
    </w:p>
    <w:p w:rsidR="00096483" w:rsidRDefault="00096483" w:rsidP="000964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pecies that donate electrons</w:t>
      </w:r>
    </w:p>
    <w:p w:rsidR="00096483" w:rsidRDefault="00096483" w:rsidP="000964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ILRIG – oxidation is loss – reduction is gain</w:t>
      </w:r>
    </w:p>
    <w:p w:rsidR="00096483" w:rsidRDefault="00096483" w:rsidP="000964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pecies oxidised – lose elections</w:t>
      </w:r>
    </w:p>
    <w:p w:rsidR="00096483" w:rsidRDefault="00096483" w:rsidP="000964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pecies reduced – gain electrons – accept elections</w:t>
      </w:r>
    </w:p>
    <w:p w:rsidR="00096483" w:rsidRDefault="00096483" w:rsidP="000964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ductant – reduce another one – will be oxidised</w:t>
      </w:r>
    </w:p>
    <w:p w:rsidR="00096483" w:rsidRDefault="00096483" w:rsidP="000964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idant will be oxidised</w:t>
      </w:r>
    </w:p>
    <w:p w:rsidR="00096483" w:rsidRDefault="00096483" w:rsidP="000964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idation loses electron</w:t>
      </w:r>
    </w:p>
    <w:p w:rsidR="00DE5FC2" w:rsidRDefault="00DE5FC2" w:rsidP="000964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</w:t>
      </w:r>
      <w:r w:rsidRPr="0019328F">
        <w:rPr>
          <w:rFonts w:ascii="Arial" w:hAnsi="Arial" w:cs="Arial"/>
          <w:sz w:val="24"/>
          <w:szCs w:val="40"/>
          <w:vertAlign w:val="superscript"/>
        </w:rPr>
        <w:t>o</w:t>
      </w:r>
      <w:r>
        <w:rPr>
          <w:rFonts w:ascii="Arial" w:hAnsi="Arial" w:cs="Arial"/>
          <w:sz w:val="24"/>
          <w:szCs w:val="40"/>
        </w:rPr>
        <w:t xml:space="preserve"> – standard reduction potential</w:t>
      </w:r>
    </w:p>
    <w:p w:rsidR="00184AAA" w:rsidRDefault="00184AAA" w:rsidP="000964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a species has higher standard reduction potential – more likely to accept electrons</w:t>
      </w:r>
    </w:p>
    <w:p w:rsidR="00F828B4" w:rsidRDefault="00F828B4" w:rsidP="000964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mportant for etc – species that can oxidised and species that get reduced – there will be a species that is stronger at catching electrons </w:t>
      </w:r>
    </w:p>
    <w:p w:rsidR="0019328F" w:rsidRDefault="0019328F" w:rsidP="0019328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</w:t>
      </w:r>
      <w:r>
        <w:rPr>
          <w:rFonts w:ascii="Arial" w:hAnsi="Arial" w:cs="Arial"/>
          <w:sz w:val="24"/>
          <w:szCs w:val="40"/>
          <w:vertAlign w:val="superscript"/>
        </w:rPr>
        <w:t>o’</w:t>
      </w:r>
      <w:r>
        <w:rPr>
          <w:rFonts w:ascii="Arial" w:hAnsi="Arial" w:cs="Arial"/>
          <w:sz w:val="24"/>
          <w:szCs w:val="40"/>
        </w:rPr>
        <w:t xml:space="preserve"> – the prime indicates standard biochemical reaction – ph 7 – 25 degrees C</w:t>
      </w:r>
    </w:p>
    <w:p w:rsidR="0019328F" w:rsidRDefault="0019328F" w:rsidP="0019328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lta E0’ is the difference between the E0’ of e- acceptor and donor</w:t>
      </w:r>
    </w:p>
    <w:p w:rsidR="009B0FD5" w:rsidRDefault="003F79F5" w:rsidP="009B0FD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ose can be fully oxidised to 6CO2</w:t>
      </w:r>
    </w:p>
    <w:p w:rsidR="003F79F5" w:rsidRDefault="003F79F5" w:rsidP="009B0FD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 xml:space="preserve">Glycolysis and CAC – glucose produces 24 electrons – used by electron transport chain to transfer to oxygen and pump protons across membranes </w:t>
      </w:r>
    </w:p>
    <w:p w:rsidR="003F79F5" w:rsidRDefault="003F79F5" w:rsidP="009B0FD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very molecule of glucose produces 24 e-</w:t>
      </w:r>
    </w:p>
    <w:p w:rsidR="003F79F5" w:rsidRDefault="003F79F5" w:rsidP="009B0FD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ach cofactor – NADH and FADH2 – is able to transfer 2 e-</w:t>
      </w:r>
    </w:p>
    <w:p w:rsidR="003F79F5" w:rsidRDefault="003F79F5" w:rsidP="009B0FD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olysis – produce 2 NADH – 4 e-</w:t>
      </w:r>
    </w:p>
    <w:p w:rsidR="003F79F5" w:rsidRDefault="003F79F5" w:rsidP="009B0FD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yruvate to acoa – 1 produce 1 NADH – have 2 pyruvate so 2 NADH</w:t>
      </w:r>
    </w:p>
    <w:p w:rsidR="003F79F5" w:rsidRDefault="003F79F5" w:rsidP="009B0FD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C – 16 e-</w:t>
      </w:r>
    </w:p>
    <w:p w:rsidR="003F79F5" w:rsidRDefault="003F79F5" w:rsidP="009B0FD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 total 24 e- </w:t>
      </w:r>
    </w:p>
    <w:p w:rsidR="003F79F5" w:rsidRDefault="003F79F5" w:rsidP="003F79F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0 generated into the mitochondria – excluding glycolysis</w:t>
      </w:r>
      <w:r w:rsidR="0093725D">
        <w:rPr>
          <w:rFonts w:ascii="Arial" w:hAnsi="Arial" w:cs="Arial"/>
          <w:sz w:val="24"/>
          <w:szCs w:val="40"/>
        </w:rPr>
        <w:t xml:space="preserve"> – available for etc and oxidative phosphorylation</w:t>
      </w:r>
    </w:p>
    <w:p w:rsidR="00C069FB" w:rsidRDefault="00C069FB" w:rsidP="00C069F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o calculate E0 – create Galvanic cell – right standard hydrogen electrode</w:t>
      </w:r>
      <w:r w:rsidR="00A260B8">
        <w:rPr>
          <w:rFonts w:ascii="Arial" w:hAnsi="Arial" w:cs="Arial"/>
          <w:sz w:val="24"/>
          <w:szCs w:val="40"/>
        </w:rPr>
        <w:t xml:space="preserve"> – insert H gas – will go from H+ to H2 </w:t>
      </w:r>
    </w:p>
    <w:p w:rsidR="00A260B8" w:rsidRDefault="00A260B8" w:rsidP="00A260B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n the other side put the </w:t>
      </w:r>
      <w:r w:rsidR="00B95949">
        <w:rPr>
          <w:rFonts w:ascii="Arial" w:hAnsi="Arial" w:cs="Arial"/>
          <w:sz w:val="24"/>
          <w:szCs w:val="40"/>
        </w:rPr>
        <w:t>substance</w:t>
      </w:r>
      <w:r>
        <w:rPr>
          <w:rFonts w:ascii="Arial" w:hAnsi="Arial" w:cs="Arial"/>
          <w:sz w:val="24"/>
          <w:szCs w:val="40"/>
        </w:rPr>
        <w:t xml:space="preserve"> we want to test – eg. Fe iron</w:t>
      </w:r>
    </w:p>
    <w:p w:rsidR="00B95949" w:rsidRDefault="00B95949" w:rsidP="00A260B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ron has more reducing potential because it is attracting more electrons </w:t>
      </w:r>
    </w:p>
    <w:p w:rsidR="00B95949" w:rsidRDefault="00B95949" w:rsidP="00A260B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verything that is more reducing than H has positive value – less reducing has negative value</w:t>
      </w:r>
    </w:p>
    <w:p w:rsidR="00B95949" w:rsidRDefault="00B95949" w:rsidP="00A260B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measure for several species found in biochemistry</w:t>
      </w:r>
    </w:p>
    <w:p w:rsidR="000C7D55" w:rsidRDefault="000C7D55" w:rsidP="00A260B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ighest E0’ is oxygen – make sense because it is the final electron acceptor</w:t>
      </w:r>
    </w:p>
    <w:p w:rsidR="005F70A8" w:rsidRDefault="005F70A8" w:rsidP="00A260B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n’t want electrons to escape – will start oxidising lipids, proteins etc and mitochondria will break</w:t>
      </w:r>
    </w:p>
    <w:p w:rsidR="005F70A8" w:rsidRDefault="005F70A8" w:rsidP="00D8353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ake 40 proteins in complex I to </w:t>
      </w:r>
      <w:r w:rsidR="00D83534">
        <w:rPr>
          <w:rFonts w:ascii="Arial" w:hAnsi="Arial" w:cs="Arial"/>
          <w:sz w:val="24"/>
          <w:szCs w:val="40"/>
        </w:rPr>
        <w:t>o</w:t>
      </w:r>
      <w:r w:rsidR="00D83534">
        <w:rPr>
          <w:rFonts w:ascii="Arial" w:hAnsi="Arial" w:cs="Arial"/>
          <w:sz w:val="24"/>
          <w:szCs w:val="40"/>
        </w:rPr>
        <w:t>xidise NADH to NAD+</w:t>
      </w:r>
    </w:p>
    <w:p w:rsidR="005F70A8" w:rsidRDefault="005F70A8" w:rsidP="00A260B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ways go toward Oxygen</w:t>
      </w:r>
    </w:p>
    <w:p w:rsidR="00160013" w:rsidRDefault="00B85F7E" w:rsidP="0016001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difference in delta G and E0 will be converted into the proton gradient</w:t>
      </w:r>
    </w:p>
    <w:p w:rsidR="006D4D61" w:rsidRDefault="006D4D61" w:rsidP="0016001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Q takes electrons from complex I and</w:t>
      </w:r>
      <w:r w:rsidR="00AE6B9A">
        <w:rPr>
          <w:rFonts w:ascii="Arial" w:hAnsi="Arial" w:cs="Arial"/>
          <w:sz w:val="24"/>
          <w:szCs w:val="40"/>
        </w:rPr>
        <w:t xml:space="preserve"> II and transfer to complex III</w:t>
      </w:r>
    </w:p>
    <w:p w:rsidR="00AE6B9A" w:rsidRDefault="00AE6B9A" w:rsidP="0016001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mplex that transfers protons – III and IV </w:t>
      </w:r>
    </w:p>
    <w:p w:rsidR="00AE6B9A" w:rsidRDefault="00AE6B9A" w:rsidP="0016001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I transfers electrons</w:t>
      </w:r>
    </w:p>
    <w:p w:rsidR="00AE6B9A" w:rsidRDefault="00760E30" w:rsidP="0016001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Various e- carriers</w:t>
      </w:r>
    </w:p>
    <w:p w:rsidR="00760E30" w:rsidRDefault="00760E30" w:rsidP="00760E3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lavoproteins</w:t>
      </w:r>
    </w:p>
    <w:p w:rsidR="00760E30" w:rsidRDefault="00760E30" w:rsidP="00760E3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ron-sulfur proteins – </w:t>
      </w:r>
    </w:p>
    <w:p w:rsidR="00760E30" w:rsidRDefault="00760E30" w:rsidP="00760E3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enzyme Q</w:t>
      </w:r>
    </w:p>
    <w:p w:rsidR="00760E30" w:rsidRDefault="00760E30" w:rsidP="00760E3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ytochrome C</w:t>
      </w:r>
    </w:p>
    <w:p w:rsidR="00393AB0" w:rsidRDefault="00393AB0" w:rsidP="00393AB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ron-sulfur clusters – iron (orange) in middle – cysteine blocking the centre – cysteine sulphur</w:t>
      </w:r>
    </w:p>
    <w:p w:rsidR="00393AB0" w:rsidRDefault="00102D00" w:rsidP="00393AB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have 2 electron carriers or 1 e- carrier</w:t>
      </w:r>
    </w:p>
    <w:p w:rsidR="00102D00" w:rsidRDefault="00102D00" w:rsidP="00393AB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enzyme Q</w:t>
      </w:r>
    </w:p>
    <w:p w:rsidR="00102D00" w:rsidRDefault="00102D00" w:rsidP="00102D0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soprene unit – lipophilic – really likes lipid </w:t>
      </w:r>
    </w:p>
    <w:p w:rsidR="00102D00" w:rsidRDefault="00102D00" w:rsidP="00102D0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idised coQ – reduced to form semiquinone sth – reduced to Q10</w:t>
      </w:r>
    </w:p>
    <w:p w:rsidR="00102D00" w:rsidRDefault="00102D00" w:rsidP="00102D0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ytochromes</w:t>
      </w:r>
    </w:p>
    <w:p w:rsidR="00102D00" w:rsidRDefault="00102D00" w:rsidP="00102D0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ve cytochrome c and c1, a and a3</w:t>
      </w:r>
    </w:p>
    <w:p w:rsidR="00102D00" w:rsidRDefault="00102D00" w:rsidP="00102D0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ve heme structure</w:t>
      </w:r>
    </w:p>
    <w:p w:rsidR="00102D00" w:rsidRDefault="00102D00" w:rsidP="00102D0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ifference is that c and c1 are attached </w:t>
      </w:r>
      <w:r w:rsidR="00087D38">
        <w:rPr>
          <w:rFonts w:ascii="Arial" w:hAnsi="Arial" w:cs="Arial"/>
          <w:sz w:val="24"/>
          <w:szCs w:val="40"/>
        </w:rPr>
        <w:t>covalently</w:t>
      </w:r>
      <w:r>
        <w:rPr>
          <w:rFonts w:ascii="Arial" w:hAnsi="Arial" w:cs="Arial"/>
          <w:sz w:val="24"/>
          <w:szCs w:val="40"/>
        </w:rPr>
        <w:t xml:space="preserve"> to protein cysteine</w:t>
      </w:r>
    </w:p>
    <w:p w:rsidR="00102D00" w:rsidRDefault="00102D00" w:rsidP="00102D0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and a3 not attached to protein</w:t>
      </w:r>
    </w:p>
    <w:p w:rsidR="00F31239" w:rsidRDefault="00F31239" w:rsidP="00102D0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ytochrome c is located on the intermembrane space (still attached to the innermembrane)</w:t>
      </w:r>
    </w:p>
    <w:p w:rsidR="00F31239" w:rsidRDefault="00F31239" w:rsidP="00F3123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x I</w:t>
      </w:r>
    </w:p>
    <w:p w:rsidR="00F31239" w:rsidRDefault="00F31239" w:rsidP="00F3123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ultisubunits</w:t>
      </w:r>
    </w:p>
    <w:p w:rsidR="00F31239" w:rsidRDefault="00F31239" w:rsidP="00F3123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xidise NADH to NAD+ </w:t>
      </w:r>
    </w:p>
    <w:p w:rsidR="00F31239" w:rsidRDefault="00F31239" w:rsidP="00F3123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4 protons are transferred </w:t>
      </w:r>
    </w:p>
    <w:p w:rsidR="00D83534" w:rsidRDefault="00D83534" w:rsidP="00F3123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lectron is transferred and accepted by coQ – reduced to QH2</w:t>
      </w:r>
    </w:p>
    <w:p w:rsidR="001C19D2" w:rsidRDefault="001C19D2" w:rsidP="001C19D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x II</w:t>
      </w:r>
    </w:p>
    <w:p w:rsidR="001C19D2" w:rsidRDefault="001C19D2" w:rsidP="001C19D2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ultisubunit</w:t>
      </w:r>
    </w:p>
    <w:p w:rsidR="001C19D2" w:rsidRDefault="001C19D2" w:rsidP="001C19D2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t of CAC</w:t>
      </w:r>
    </w:p>
    <w:p w:rsidR="001C19D2" w:rsidRDefault="009F3CF8" w:rsidP="001C19D2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fer 2 e- from succinate to fumurate</w:t>
      </w:r>
    </w:p>
    <w:p w:rsidR="009F3CF8" w:rsidRDefault="009F3CF8" w:rsidP="001C19D2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Q becomes CoQH2</w:t>
      </w:r>
    </w:p>
    <w:p w:rsidR="00EB49AE" w:rsidRDefault="00EB49AE" w:rsidP="001C19D2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idation</w:t>
      </w:r>
    </w:p>
    <w:p w:rsidR="00EB49AE" w:rsidRDefault="00594450" w:rsidP="001C19D2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 proton transfer</w:t>
      </w:r>
    </w:p>
    <w:p w:rsidR="00FC493C" w:rsidRDefault="00FC493C" w:rsidP="00FC493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ole of CoQ</w:t>
      </w:r>
    </w:p>
    <w:p w:rsidR="00FC493C" w:rsidRDefault="00FC493C" w:rsidP="00FC493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factor located inside inner membrane </w:t>
      </w:r>
    </w:p>
    <w:p w:rsidR="00FC493C" w:rsidRDefault="00FC493C" w:rsidP="00FC493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t electron from Complex I and II and also from fatty acid</w:t>
      </w:r>
    </w:p>
    <w:p w:rsidR="00FC493C" w:rsidRDefault="00FC493C" w:rsidP="00FC493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fer electrons from complex I and II to III</w:t>
      </w:r>
    </w:p>
    <w:p w:rsidR="00FC493C" w:rsidRDefault="00FC493C" w:rsidP="00FC493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duced and transfer to complex III</w:t>
      </w:r>
    </w:p>
    <w:p w:rsidR="00FC493C" w:rsidRDefault="00E05BE4" w:rsidP="00FC493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x III</w:t>
      </w:r>
    </w:p>
    <w:p w:rsidR="00E05BE4" w:rsidRDefault="00E05BE4" w:rsidP="00E05BE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fer of e- to cytochrome c</w:t>
      </w:r>
    </w:p>
    <w:p w:rsidR="00E05BE4" w:rsidRDefault="00E05BE4" w:rsidP="00E05BE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ycle of CoQ – transferring e- to a lot of centres</w:t>
      </w:r>
    </w:p>
    <w:p w:rsidR="00AD5490" w:rsidRDefault="00AD5490" w:rsidP="00E05BE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ytochrome C in intermembrane space</w:t>
      </w:r>
    </w:p>
    <w:p w:rsidR="00AD5490" w:rsidRDefault="00AD5490" w:rsidP="00E05BE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ve proton transfer</w:t>
      </w:r>
    </w:p>
    <w:p w:rsidR="001745E9" w:rsidRDefault="001745E9" w:rsidP="00E05BE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Q cycle – four protons are transferred </w:t>
      </w:r>
    </w:p>
    <w:p w:rsidR="001745E9" w:rsidRDefault="001745E9" w:rsidP="001745E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ytochrome IV</w:t>
      </w:r>
    </w:p>
    <w:p w:rsidR="001745E9" w:rsidRDefault="001745E9" w:rsidP="001745E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ytochrome c Oxidase</w:t>
      </w:r>
    </w:p>
    <w:p w:rsidR="001745E9" w:rsidRDefault="001745E9" w:rsidP="001745E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idise cytochrome C</w:t>
      </w:r>
    </w:p>
    <w:p w:rsidR="001745E9" w:rsidRDefault="001745E9" w:rsidP="001745E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ytochrome C is in reduced form</w:t>
      </w:r>
    </w:p>
    <w:p w:rsidR="001745E9" w:rsidRDefault="001745E9" w:rsidP="001745E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duce oxygen</w:t>
      </w:r>
    </w:p>
    <w:p w:rsidR="001745E9" w:rsidRDefault="009E0766" w:rsidP="001745E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mp 2 protons</w:t>
      </w:r>
    </w:p>
    <w:p w:rsidR="001305A4" w:rsidRDefault="001305A4" w:rsidP="001745E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 from 1 molecule of NADH – we pumped 10 protons</w:t>
      </w:r>
    </w:p>
    <w:p w:rsidR="001305A4" w:rsidRPr="00FC493C" w:rsidRDefault="001305A4" w:rsidP="001745E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ADH2 </w:t>
      </w:r>
      <w:bookmarkStart w:id="0" w:name="_GoBack"/>
      <w:bookmarkEnd w:id="0"/>
    </w:p>
    <w:sectPr w:rsidR="001305A4" w:rsidRPr="00FC493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ixqAePytS0sAAAA"/>
  </w:docVars>
  <w:rsids>
    <w:rsidRoot w:val="001179A8"/>
    <w:rsid w:val="00002B46"/>
    <w:rsid w:val="00007D72"/>
    <w:rsid w:val="000156A5"/>
    <w:rsid w:val="000173F7"/>
    <w:rsid w:val="000211E6"/>
    <w:rsid w:val="00033D33"/>
    <w:rsid w:val="000344EA"/>
    <w:rsid w:val="0003627E"/>
    <w:rsid w:val="00044B13"/>
    <w:rsid w:val="000455B0"/>
    <w:rsid w:val="00046ED2"/>
    <w:rsid w:val="00060B0B"/>
    <w:rsid w:val="00063AA0"/>
    <w:rsid w:val="000701B9"/>
    <w:rsid w:val="00082821"/>
    <w:rsid w:val="00083DA5"/>
    <w:rsid w:val="00084AA1"/>
    <w:rsid w:val="00087D38"/>
    <w:rsid w:val="00090DCA"/>
    <w:rsid w:val="00090FF5"/>
    <w:rsid w:val="00096483"/>
    <w:rsid w:val="000A0B45"/>
    <w:rsid w:val="000A530F"/>
    <w:rsid w:val="000B7744"/>
    <w:rsid w:val="000C7D55"/>
    <w:rsid w:val="000D47C9"/>
    <w:rsid w:val="000D55D7"/>
    <w:rsid w:val="000E4D95"/>
    <w:rsid w:val="000F365E"/>
    <w:rsid w:val="0010234C"/>
    <w:rsid w:val="00102D00"/>
    <w:rsid w:val="0010528F"/>
    <w:rsid w:val="00115527"/>
    <w:rsid w:val="001178C7"/>
    <w:rsid w:val="001179A8"/>
    <w:rsid w:val="001305A4"/>
    <w:rsid w:val="0013061D"/>
    <w:rsid w:val="00136BCD"/>
    <w:rsid w:val="00145863"/>
    <w:rsid w:val="00147716"/>
    <w:rsid w:val="0015295A"/>
    <w:rsid w:val="00154994"/>
    <w:rsid w:val="00160013"/>
    <w:rsid w:val="0016780C"/>
    <w:rsid w:val="001745E9"/>
    <w:rsid w:val="00174C3A"/>
    <w:rsid w:val="00184AAA"/>
    <w:rsid w:val="0019328F"/>
    <w:rsid w:val="00195241"/>
    <w:rsid w:val="001960F5"/>
    <w:rsid w:val="0019707E"/>
    <w:rsid w:val="001A076E"/>
    <w:rsid w:val="001A24CE"/>
    <w:rsid w:val="001A4EF5"/>
    <w:rsid w:val="001B363D"/>
    <w:rsid w:val="001C19D2"/>
    <w:rsid w:val="001C2403"/>
    <w:rsid w:val="001C2A91"/>
    <w:rsid w:val="001C3239"/>
    <w:rsid w:val="001C4831"/>
    <w:rsid w:val="001C7319"/>
    <w:rsid w:val="001D539C"/>
    <w:rsid w:val="001D5C9E"/>
    <w:rsid w:val="001D7441"/>
    <w:rsid w:val="001E18C0"/>
    <w:rsid w:val="00200229"/>
    <w:rsid w:val="00207E37"/>
    <w:rsid w:val="00220B22"/>
    <w:rsid w:val="002315B4"/>
    <w:rsid w:val="00231996"/>
    <w:rsid w:val="00231A56"/>
    <w:rsid w:val="00235990"/>
    <w:rsid w:val="002407F2"/>
    <w:rsid w:val="00243B08"/>
    <w:rsid w:val="00245574"/>
    <w:rsid w:val="00246632"/>
    <w:rsid w:val="002468BB"/>
    <w:rsid w:val="00257C33"/>
    <w:rsid w:val="002612BD"/>
    <w:rsid w:val="00261939"/>
    <w:rsid w:val="002722EE"/>
    <w:rsid w:val="00276885"/>
    <w:rsid w:val="002772F7"/>
    <w:rsid w:val="002807D3"/>
    <w:rsid w:val="0028178E"/>
    <w:rsid w:val="002866DF"/>
    <w:rsid w:val="00286FDC"/>
    <w:rsid w:val="00295746"/>
    <w:rsid w:val="00297E8B"/>
    <w:rsid w:val="002A6067"/>
    <w:rsid w:val="002A67F8"/>
    <w:rsid w:val="002C20A6"/>
    <w:rsid w:val="002C25CF"/>
    <w:rsid w:val="002C4510"/>
    <w:rsid w:val="002C6053"/>
    <w:rsid w:val="002D4F2A"/>
    <w:rsid w:val="002D6781"/>
    <w:rsid w:val="002E4245"/>
    <w:rsid w:val="002F411C"/>
    <w:rsid w:val="002F6623"/>
    <w:rsid w:val="00305FEB"/>
    <w:rsid w:val="003123AB"/>
    <w:rsid w:val="00313216"/>
    <w:rsid w:val="00313B11"/>
    <w:rsid w:val="003268E7"/>
    <w:rsid w:val="0033063B"/>
    <w:rsid w:val="00330A7C"/>
    <w:rsid w:val="00330F1A"/>
    <w:rsid w:val="003421E8"/>
    <w:rsid w:val="0034562A"/>
    <w:rsid w:val="003456C9"/>
    <w:rsid w:val="00353999"/>
    <w:rsid w:val="0035665D"/>
    <w:rsid w:val="00357D57"/>
    <w:rsid w:val="00360EB6"/>
    <w:rsid w:val="00365C6A"/>
    <w:rsid w:val="00366A9F"/>
    <w:rsid w:val="00373957"/>
    <w:rsid w:val="00375DC9"/>
    <w:rsid w:val="00377301"/>
    <w:rsid w:val="003939E9"/>
    <w:rsid w:val="00393AB0"/>
    <w:rsid w:val="00396104"/>
    <w:rsid w:val="00396C6D"/>
    <w:rsid w:val="003A178D"/>
    <w:rsid w:val="003A2F04"/>
    <w:rsid w:val="003B018C"/>
    <w:rsid w:val="003B02B3"/>
    <w:rsid w:val="003B541C"/>
    <w:rsid w:val="003B661C"/>
    <w:rsid w:val="003C025A"/>
    <w:rsid w:val="003C1468"/>
    <w:rsid w:val="003C3F04"/>
    <w:rsid w:val="003D0E58"/>
    <w:rsid w:val="003D22DA"/>
    <w:rsid w:val="003D35C6"/>
    <w:rsid w:val="003D439C"/>
    <w:rsid w:val="003D5715"/>
    <w:rsid w:val="003E4B96"/>
    <w:rsid w:val="003F79F5"/>
    <w:rsid w:val="004008F4"/>
    <w:rsid w:val="00402249"/>
    <w:rsid w:val="004047BA"/>
    <w:rsid w:val="00415EB6"/>
    <w:rsid w:val="004177DA"/>
    <w:rsid w:val="0042370B"/>
    <w:rsid w:val="00423E55"/>
    <w:rsid w:val="00427468"/>
    <w:rsid w:val="00437370"/>
    <w:rsid w:val="004375F7"/>
    <w:rsid w:val="00446485"/>
    <w:rsid w:val="00456D79"/>
    <w:rsid w:val="0045752E"/>
    <w:rsid w:val="00460C87"/>
    <w:rsid w:val="00461043"/>
    <w:rsid w:val="00463E30"/>
    <w:rsid w:val="0046686A"/>
    <w:rsid w:val="00467030"/>
    <w:rsid w:val="00470C0B"/>
    <w:rsid w:val="004913AB"/>
    <w:rsid w:val="00493124"/>
    <w:rsid w:val="004A32F3"/>
    <w:rsid w:val="004B0175"/>
    <w:rsid w:val="004B344F"/>
    <w:rsid w:val="004B6F69"/>
    <w:rsid w:val="004B6F86"/>
    <w:rsid w:val="004D2EA6"/>
    <w:rsid w:val="004D515C"/>
    <w:rsid w:val="004E0236"/>
    <w:rsid w:val="004E127A"/>
    <w:rsid w:val="004F4563"/>
    <w:rsid w:val="005132BC"/>
    <w:rsid w:val="00515F43"/>
    <w:rsid w:val="00520193"/>
    <w:rsid w:val="005216D4"/>
    <w:rsid w:val="005321CB"/>
    <w:rsid w:val="005376DD"/>
    <w:rsid w:val="00540C0C"/>
    <w:rsid w:val="00543289"/>
    <w:rsid w:val="00551BC2"/>
    <w:rsid w:val="00555F0C"/>
    <w:rsid w:val="00560194"/>
    <w:rsid w:val="00560909"/>
    <w:rsid w:val="005645B5"/>
    <w:rsid w:val="00567626"/>
    <w:rsid w:val="00576686"/>
    <w:rsid w:val="0058650A"/>
    <w:rsid w:val="0059333E"/>
    <w:rsid w:val="00594450"/>
    <w:rsid w:val="005B0163"/>
    <w:rsid w:val="005B12CA"/>
    <w:rsid w:val="005B1EEE"/>
    <w:rsid w:val="005B37EC"/>
    <w:rsid w:val="005C2D44"/>
    <w:rsid w:val="005C45ED"/>
    <w:rsid w:val="005C6F03"/>
    <w:rsid w:val="005D45D0"/>
    <w:rsid w:val="005F5517"/>
    <w:rsid w:val="005F5D30"/>
    <w:rsid w:val="005F70A8"/>
    <w:rsid w:val="006025AD"/>
    <w:rsid w:val="0060479B"/>
    <w:rsid w:val="00612CC4"/>
    <w:rsid w:val="006205DF"/>
    <w:rsid w:val="006259C4"/>
    <w:rsid w:val="00630593"/>
    <w:rsid w:val="006361A1"/>
    <w:rsid w:val="0063703D"/>
    <w:rsid w:val="00642C4F"/>
    <w:rsid w:val="00644A81"/>
    <w:rsid w:val="006540C2"/>
    <w:rsid w:val="00656C0E"/>
    <w:rsid w:val="006640C9"/>
    <w:rsid w:val="0066527C"/>
    <w:rsid w:val="00665C96"/>
    <w:rsid w:val="006728FD"/>
    <w:rsid w:val="00677FE5"/>
    <w:rsid w:val="00682105"/>
    <w:rsid w:val="006909B8"/>
    <w:rsid w:val="00693C8F"/>
    <w:rsid w:val="006A71D7"/>
    <w:rsid w:val="006B0595"/>
    <w:rsid w:val="006B653F"/>
    <w:rsid w:val="006C3281"/>
    <w:rsid w:val="006C7EA1"/>
    <w:rsid w:val="006D0A54"/>
    <w:rsid w:val="006D4D61"/>
    <w:rsid w:val="006D5F25"/>
    <w:rsid w:val="006E1ECD"/>
    <w:rsid w:val="006E590C"/>
    <w:rsid w:val="007105B3"/>
    <w:rsid w:val="0071132A"/>
    <w:rsid w:val="007140D0"/>
    <w:rsid w:val="007206E6"/>
    <w:rsid w:val="0072091C"/>
    <w:rsid w:val="0073006E"/>
    <w:rsid w:val="00735A30"/>
    <w:rsid w:val="00740AA1"/>
    <w:rsid w:val="00746239"/>
    <w:rsid w:val="00747A0F"/>
    <w:rsid w:val="00747AAB"/>
    <w:rsid w:val="007516FB"/>
    <w:rsid w:val="007528BE"/>
    <w:rsid w:val="007537CD"/>
    <w:rsid w:val="007539C8"/>
    <w:rsid w:val="00760E30"/>
    <w:rsid w:val="00764214"/>
    <w:rsid w:val="00765938"/>
    <w:rsid w:val="007703D6"/>
    <w:rsid w:val="00770AD4"/>
    <w:rsid w:val="007816A3"/>
    <w:rsid w:val="00791DE1"/>
    <w:rsid w:val="00793E4C"/>
    <w:rsid w:val="00796349"/>
    <w:rsid w:val="0079691F"/>
    <w:rsid w:val="007A5FDF"/>
    <w:rsid w:val="007B0FFC"/>
    <w:rsid w:val="007B1CCB"/>
    <w:rsid w:val="007B1E19"/>
    <w:rsid w:val="007B3E26"/>
    <w:rsid w:val="007B5A16"/>
    <w:rsid w:val="007C2A73"/>
    <w:rsid w:val="007D0E29"/>
    <w:rsid w:val="007E0D82"/>
    <w:rsid w:val="007E4D4D"/>
    <w:rsid w:val="007F02BF"/>
    <w:rsid w:val="007F6763"/>
    <w:rsid w:val="007F6EC9"/>
    <w:rsid w:val="007F7562"/>
    <w:rsid w:val="007F7711"/>
    <w:rsid w:val="00802555"/>
    <w:rsid w:val="008078A8"/>
    <w:rsid w:val="00811993"/>
    <w:rsid w:val="00817B67"/>
    <w:rsid w:val="00820C38"/>
    <w:rsid w:val="008211AB"/>
    <w:rsid w:val="0082680F"/>
    <w:rsid w:val="008316D5"/>
    <w:rsid w:val="00831B71"/>
    <w:rsid w:val="00836278"/>
    <w:rsid w:val="008515C8"/>
    <w:rsid w:val="00853D9B"/>
    <w:rsid w:val="00856BD2"/>
    <w:rsid w:val="008615FE"/>
    <w:rsid w:val="00870CCA"/>
    <w:rsid w:val="00886AF7"/>
    <w:rsid w:val="00887C9A"/>
    <w:rsid w:val="008948EE"/>
    <w:rsid w:val="00896C77"/>
    <w:rsid w:val="008A066A"/>
    <w:rsid w:val="008A3F42"/>
    <w:rsid w:val="008A47BE"/>
    <w:rsid w:val="008B35D8"/>
    <w:rsid w:val="008B3853"/>
    <w:rsid w:val="008B4BC0"/>
    <w:rsid w:val="008B4D80"/>
    <w:rsid w:val="008B4EE5"/>
    <w:rsid w:val="008C0F70"/>
    <w:rsid w:val="008C1FFA"/>
    <w:rsid w:val="008C2E5F"/>
    <w:rsid w:val="008D328C"/>
    <w:rsid w:val="008E16ED"/>
    <w:rsid w:val="008E267A"/>
    <w:rsid w:val="008F35A0"/>
    <w:rsid w:val="008F4302"/>
    <w:rsid w:val="009017E1"/>
    <w:rsid w:val="00904CA1"/>
    <w:rsid w:val="00912C90"/>
    <w:rsid w:val="009153E6"/>
    <w:rsid w:val="00920A6E"/>
    <w:rsid w:val="009247E0"/>
    <w:rsid w:val="009327E7"/>
    <w:rsid w:val="0093593C"/>
    <w:rsid w:val="0093725D"/>
    <w:rsid w:val="0093762D"/>
    <w:rsid w:val="00962DBC"/>
    <w:rsid w:val="00965EF0"/>
    <w:rsid w:val="00976791"/>
    <w:rsid w:val="0097704B"/>
    <w:rsid w:val="00984079"/>
    <w:rsid w:val="009920A0"/>
    <w:rsid w:val="00992122"/>
    <w:rsid w:val="009935C5"/>
    <w:rsid w:val="00996B8A"/>
    <w:rsid w:val="00996EF9"/>
    <w:rsid w:val="00997E67"/>
    <w:rsid w:val="009B0FD5"/>
    <w:rsid w:val="009B44B4"/>
    <w:rsid w:val="009B4E33"/>
    <w:rsid w:val="009B6657"/>
    <w:rsid w:val="009C1EF1"/>
    <w:rsid w:val="009C2EEE"/>
    <w:rsid w:val="009C7851"/>
    <w:rsid w:val="009D050D"/>
    <w:rsid w:val="009D183F"/>
    <w:rsid w:val="009D27BD"/>
    <w:rsid w:val="009E0766"/>
    <w:rsid w:val="009E19CA"/>
    <w:rsid w:val="009E4FB2"/>
    <w:rsid w:val="009F0253"/>
    <w:rsid w:val="009F3CF8"/>
    <w:rsid w:val="009F5AFE"/>
    <w:rsid w:val="00A00FE3"/>
    <w:rsid w:val="00A111B8"/>
    <w:rsid w:val="00A11B88"/>
    <w:rsid w:val="00A147EB"/>
    <w:rsid w:val="00A17325"/>
    <w:rsid w:val="00A260B8"/>
    <w:rsid w:val="00A43F48"/>
    <w:rsid w:val="00A47BD2"/>
    <w:rsid w:val="00A50A41"/>
    <w:rsid w:val="00A56E04"/>
    <w:rsid w:val="00A611B5"/>
    <w:rsid w:val="00A633F2"/>
    <w:rsid w:val="00A66087"/>
    <w:rsid w:val="00A710A6"/>
    <w:rsid w:val="00A81DB8"/>
    <w:rsid w:val="00A83BA0"/>
    <w:rsid w:val="00A862C0"/>
    <w:rsid w:val="00A8668A"/>
    <w:rsid w:val="00A901BB"/>
    <w:rsid w:val="00A91A08"/>
    <w:rsid w:val="00A91FFF"/>
    <w:rsid w:val="00A93CFF"/>
    <w:rsid w:val="00AA0E55"/>
    <w:rsid w:val="00AA6742"/>
    <w:rsid w:val="00AC052B"/>
    <w:rsid w:val="00AC78B4"/>
    <w:rsid w:val="00AC7B70"/>
    <w:rsid w:val="00AD140A"/>
    <w:rsid w:val="00AD5490"/>
    <w:rsid w:val="00AE04B9"/>
    <w:rsid w:val="00AE6B9A"/>
    <w:rsid w:val="00AE6F58"/>
    <w:rsid w:val="00AF0342"/>
    <w:rsid w:val="00AF055A"/>
    <w:rsid w:val="00AF0647"/>
    <w:rsid w:val="00AF3C56"/>
    <w:rsid w:val="00AF4F64"/>
    <w:rsid w:val="00AF7CA7"/>
    <w:rsid w:val="00B0349E"/>
    <w:rsid w:val="00B043C5"/>
    <w:rsid w:val="00B052B5"/>
    <w:rsid w:val="00B10B77"/>
    <w:rsid w:val="00B10E2D"/>
    <w:rsid w:val="00B13919"/>
    <w:rsid w:val="00B15038"/>
    <w:rsid w:val="00B17AA3"/>
    <w:rsid w:val="00B2072D"/>
    <w:rsid w:val="00B21746"/>
    <w:rsid w:val="00B3031E"/>
    <w:rsid w:val="00B31F40"/>
    <w:rsid w:val="00B3370E"/>
    <w:rsid w:val="00B344A8"/>
    <w:rsid w:val="00B34869"/>
    <w:rsid w:val="00B35BD4"/>
    <w:rsid w:val="00B35DC5"/>
    <w:rsid w:val="00B370B4"/>
    <w:rsid w:val="00B403B2"/>
    <w:rsid w:val="00B44096"/>
    <w:rsid w:val="00B4584E"/>
    <w:rsid w:val="00B579A9"/>
    <w:rsid w:val="00B7080B"/>
    <w:rsid w:val="00B724FC"/>
    <w:rsid w:val="00B73C85"/>
    <w:rsid w:val="00B77A33"/>
    <w:rsid w:val="00B84E33"/>
    <w:rsid w:val="00B85F7E"/>
    <w:rsid w:val="00B86D68"/>
    <w:rsid w:val="00B905E1"/>
    <w:rsid w:val="00B91284"/>
    <w:rsid w:val="00B95592"/>
    <w:rsid w:val="00B95949"/>
    <w:rsid w:val="00BA2C5D"/>
    <w:rsid w:val="00BA5118"/>
    <w:rsid w:val="00BA5282"/>
    <w:rsid w:val="00BB7FF3"/>
    <w:rsid w:val="00BC4DD5"/>
    <w:rsid w:val="00BD625F"/>
    <w:rsid w:val="00BE3C20"/>
    <w:rsid w:val="00BE541E"/>
    <w:rsid w:val="00BE74C4"/>
    <w:rsid w:val="00BF16AD"/>
    <w:rsid w:val="00BF172F"/>
    <w:rsid w:val="00BF2352"/>
    <w:rsid w:val="00BF4612"/>
    <w:rsid w:val="00BF4D73"/>
    <w:rsid w:val="00C0095F"/>
    <w:rsid w:val="00C0350A"/>
    <w:rsid w:val="00C048A7"/>
    <w:rsid w:val="00C069FB"/>
    <w:rsid w:val="00C1341D"/>
    <w:rsid w:val="00C201CE"/>
    <w:rsid w:val="00C2079E"/>
    <w:rsid w:val="00C207AF"/>
    <w:rsid w:val="00C235A6"/>
    <w:rsid w:val="00C261BD"/>
    <w:rsid w:val="00C27D4F"/>
    <w:rsid w:val="00C3478C"/>
    <w:rsid w:val="00C36F26"/>
    <w:rsid w:val="00C450C5"/>
    <w:rsid w:val="00C51CA0"/>
    <w:rsid w:val="00C55E5C"/>
    <w:rsid w:val="00C6192E"/>
    <w:rsid w:val="00C62C22"/>
    <w:rsid w:val="00C72CCC"/>
    <w:rsid w:val="00C748B6"/>
    <w:rsid w:val="00C84B2E"/>
    <w:rsid w:val="00C92EAD"/>
    <w:rsid w:val="00C94758"/>
    <w:rsid w:val="00C9606D"/>
    <w:rsid w:val="00CA0672"/>
    <w:rsid w:val="00CA1215"/>
    <w:rsid w:val="00CA4AAB"/>
    <w:rsid w:val="00CA5A59"/>
    <w:rsid w:val="00CA75D4"/>
    <w:rsid w:val="00CB01D2"/>
    <w:rsid w:val="00CB1FBE"/>
    <w:rsid w:val="00CB3EC7"/>
    <w:rsid w:val="00CB6977"/>
    <w:rsid w:val="00CC000D"/>
    <w:rsid w:val="00CC5BEB"/>
    <w:rsid w:val="00CC62BF"/>
    <w:rsid w:val="00CD0C87"/>
    <w:rsid w:val="00CE1CE7"/>
    <w:rsid w:val="00CF1553"/>
    <w:rsid w:val="00CF55FD"/>
    <w:rsid w:val="00CF7741"/>
    <w:rsid w:val="00D00A35"/>
    <w:rsid w:val="00D0300A"/>
    <w:rsid w:val="00D0439A"/>
    <w:rsid w:val="00D13C43"/>
    <w:rsid w:val="00D160EC"/>
    <w:rsid w:val="00D21F0B"/>
    <w:rsid w:val="00D22E7B"/>
    <w:rsid w:val="00D27194"/>
    <w:rsid w:val="00D27871"/>
    <w:rsid w:val="00D310BC"/>
    <w:rsid w:val="00D33033"/>
    <w:rsid w:val="00D40118"/>
    <w:rsid w:val="00D43F1B"/>
    <w:rsid w:val="00D44B1C"/>
    <w:rsid w:val="00D46893"/>
    <w:rsid w:val="00D5074B"/>
    <w:rsid w:val="00D51C8A"/>
    <w:rsid w:val="00D56E87"/>
    <w:rsid w:val="00D65577"/>
    <w:rsid w:val="00D672AE"/>
    <w:rsid w:val="00D75373"/>
    <w:rsid w:val="00D7581B"/>
    <w:rsid w:val="00D76A2B"/>
    <w:rsid w:val="00D800D0"/>
    <w:rsid w:val="00D83534"/>
    <w:rsid w:val="00D83F0D"/>
    <w:rsid w:val="00D914CD"/>
    <w:rsid w:val="00D91F49"/>
    <w:rsid w:val="00D9319B"/>
    <w:rsid w:val="00D946DC"/>
    <w:rsid w:val="00D96680"/>
    <w:rsid w:val="00DA18E6"/>
    <w:rsid w:val="00DA797F"/>
    <w:rsid w:val="00DA7F54"/>
    <w:rsid w:val="00DB5E87"/>
    <w:rsid w:val="00DC04FD"/>
    <w:rsid w:val="00DC1C0E"/>
    <w:rsid w:val="00DC1F44"/>
    <w:rsid w:val="00DC4357"/>
    <w:rsid w:val="00DD1F13"/>
    <w:rsid w:val="00DD2E2F"/>
    <w:rsid w:val="00DD5152"/>
    <w:rsid w:val="00DD7687"/>
    <w:rsid w:val="00DE05B0"/>
    <w:rsid w:val="00DE128F"/>
    <w:rsid w:val="00DE5FC2"/>
    <w:rsid w:val="00DF27E6"/>
    <w:rsid w:val="00DF6834"/>
    <w:rsid w:val="00E02E45"/>
    <w:rsid w:val="00E0544B"/>
    <w:rsid w:val="00E05BE4"/>
    <w:rsid w:val="00E2045C"/>
    <w:rsid w:val="00E23A66"/>
    <w:rsid w:val="00E25EA6"/>
    <w:rsid w:val="00E27192"/>
    <w:rsid w:val="00E30CDF"/>
    <w:rsid w:val="00E43F9A"/>
    <w:rsid w:val="00E4551D"/>
    <w:rsid w:val="00E458F6"/>
    <w:rsid w:val="00E50C0F"/>
    <w:rsid w:val="00E54B6F"/>
    <w:rsid w:val="00E570EC"/>
    <w:rsid w:val="00E571C9"/>
    <w:rsid w:val="00E62A8A"/>
    <w:rsid w:val="00E6313A"/>
    <w:rsid w:val="00E67087"/>
    <w:rsid w:val="00E67440"/>
    <w:rsid w:val="00E722CA"/>
    <w:rsid w:val="00E76413"/>
    <w:rsid w:val="00E828EC"/>
    <w:rsid w:val="00E915B5"/>
    <w:rsid w:val="00E94B95"/>
    <w:rsid w:val="00E957E9"/>
    <w:rsid w:val="00EA5125"/>
    <w:rsid w:val="00EA7BE0"/>
    <w:rsid w:val="00EA7CF1"/>
    <w:rsid w:val="00EB428B"/>
    <w:rsid w:val="00EB49AE"/>
    <w:rsid w:val="00EB52BC"/>
    <w:rsid w:val="00EC6030"/>
    <w:rsid w:val="00EC6D6C"/>
    <w:rsid w:val="00EC7A04"/>
    <w:rsid w:val="00EC7B12"/>
    <w:rsid w:val="00ED0A2D"/>
    <w:rsid w:val="00ED452A"/>
    <w:rsid w:val="00ED716A"/>
    <w:rsid w:val="00EE26E7"/>
    <w:rsid w:val="00EE417E"/>
    <w:rsid w:val="00EE6561"/>
    <w:rsid w:val="00EF25FF"/>
    <w:rsid w:val="00EF7D37"/>
    <w:rsid w:val="00F02AAF"/>
    <w:rsid w:val="00F043CD"/>
    <w:rsid w:val="00F04820"/>
    <w:rsid w:val="00F04D4D"/>
    <w:rsid w:val="00F04F8D"/>
    <w:rsid w:val="00F0558D"/>
    <w:rsid w:val="00F06C29"/>
    <w:rsid w:val="00F131D8"/>
    <w:rsid w:val="00F152DC"/>
    <w:rsid w:val="00F15A77"/>
    <w:rsid w:val="00F16CDE"/>
    <w:rsid w:val="00F17377"/>
    <w:rsid w:val="00F2394F"/>
    <w:rsid w:val="00F31239"/>
    <w:rsid w:val="00F3138A"/>
    <w:rsid w:val="00F41261"/>
    <w:rsid w:val="00F4717A"/>
    <w:rsid w:val="00F62106"/>
    <w:rsid w:val="00F66388"/>
    <w:rsid w:val="00F72524"/>
    <w:rsid w:val="00F729B6"/>
    <w:rsid w:val="00F74120"/>
    <w:rsid w:val="00F7533C"/>
    <w:rsid w:val="00F76575"/>
    <w:rsid w:val="00F80938"/>
    <w:rsid w:val="00F826CD"/>
    <w:rsid w:val="00F828B4"/>
    <w:rsid w:val="00F85E60"/>
    <w:rsid w:val="00F8769D"/>
    <w:rsid w:val="00F968F4"/>
    <w:rsid w:val="00FA6CF5"/>
    <w:rsid w:val="00FB182E"/>
    <w:rsid w:val="00FB1D52"/>
    <w:rsid w:val="00FB2A5E"/>
    <w:rsid w:val="00FB37B6"/>
    <w:rsid w:val="00FB3F79"/>
    <w:rsid w:val="00FB6ED8"/>
    <w:rsid w:val="00FC493C"/>
    <w:rsid w:val="00FD0C58"/>
    <w:rsid w:val="00FD0E11"/>
    <w:rsid w:val="00FD2145"/>
    <w:rsid w:val="00FE1FFE"/>
    <w:rsid w:val="00FE3B10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8A7D4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4</TotalTime>
  <Pages>3</Pages>
  <Words>747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574</cp:revision>
  <dcterms:created xsi:type="dcterms:W3CDTF">2022-03-19T08:30:00Z</dcterms:created>
  <dcterms:modified xsi:type="dcterms:W3CDTF">2022-05-07T09:40:00Z</dcterms:modified>
</cp:coreProperties>
</file>